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CF2DA" w14:textId="6D40BA4E" w:rsidR="004E5BE9" w:rsidRDefault="00FC6428" w:rsidP="0077406A">
      <w:pPr>
        <w:pStyle w:val="NoSpacing"/>
        <w:sectPr w:rsidR="004E5BE9" w:rsidSect="00DB0184">
          <w:headerReference w:type="first" r:id="rId8"/>
          <w:footerReference w:type="first" r:id="rId9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FC6428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0B9886DD">
                <wp:simplePos x="0" y="0"/>
                <wp:positionH relativeFrom="column">
                  <wp:posOffset>4230370</wp:posOffset>
                </wp:positionH>
                <wp:positionV relativeFrom="paragraph">
                  <wp:posOffset>5852160</wp:posOffset>
                </wp:positionV>
                <wp:extent cx="2225040" cy="861695"/>
                <wp:effectExtent l="0" t="0" r="0" b="0"/>
                <wp:wrapNone/>
                <wp:docPr id="146" name="TextBox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26978138"/>
                              <w:placeholder>
                                <w:docPart w:val="765FB6327C854276A93BB8A2CC78923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98531BE" w14:textId="515F8ABB" w:rsidR="00FC6428" w:rsidRPr="007630F5" w:rsidRDefault="007630F5" w:rsidP="007630F5">
                                <w:pPr>
                                  <w:pStyle w:val="Title"/>
                                </w:pPr>
                                <w:r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DBCA24" id="_x0000_t202" coordsize="21600,21600" o:spt="202" path="m,l,21600r21600,l21600,xe">
                <v:stroke joinstyle="miter"/>
                <v:path gradientshapeok="t" o:connecttype="rect"/>
              </v:shapetype>
              <v:shape id="TextBox 418" o:spid="_x0000_s1026" type="#_x0000_t202" style="position:absolute;margin-left:333.1pt;margin-top:460.8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" filled="f" stroked="f">
                <v:textbox style="mso-fit-shape-to-text:t">
                  <w:txbxContent>
                    <w:sdt>
                      <w:sdtPr>
                        <w:id w:val="126978138"/>
                        <w:placeholder>
                          <w:docPart w:val="765FB6327C854276A93BB8A2CC789231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398531BE" w14:textId="515F8ABB" w:rsidR="00FC6428" w:rsidRPr="007630F5" w:rsidRDefault="007630F5" w:rsidP="007630F5">
                          <w:pPr>
                            <w:pStyle w:val="Title"/>
                          </w:pPr>
                          <w:r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5A59100C">
                <wp:simplePos x="0" y="0"/>
                <wp:positionH relativeFrom="column">
                  <wp:posOffset>4230370</wp:posOffset>
                </wp:positionH>
                <wp:positionV relativeFrom="paragraph">
                  <wp:posOffset>5432411</wp:posOffset>
                </wp:positionV>
                <wp:extent cx="2225040" cy="861695"/>
                <wp:effectExtent l="0" t="0" r="0" b="0"/>
                <wp:wrapNone/>
                <wp:docPr id="145" name="TextBox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59231228"/>
                              <w:placeholder>
                                <w:docPart w:val="B5393325F5444782B9F8B44467EE2D9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7119B72" w14:textId="6CC6A9DD" w:rsidR="00FC6428" w:rsidRPr="00FC6428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8572C" id="TextBox 417" o:spid="_x0000_s1027" type="#_x0000_t202" style="position:absolute;margin-left:333.1pt;margin-top:427.75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" filled="f" stroked="f">
                <v:textbox style="mso-fit-shape-to-text:t">
                  <w:txbxContent>
                    <w:sdt>
                      <w:sdtPr>
                        <w:id w:val="-659231228"/>
                        <w:placeholder>
                          <w:docPart w:val="B5393325F5444782B9F8B44467EE2D95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37119B72" w14:textId="6CC6A9DD" w:rsidR="00FC6428" w:rsidRPr="00FC6428" w:rsidRDefault="00FC6428" w:rsidP="007630F5">
                          <w:pPr>
                            <w:pStyle w:val="Title"/>
                          </w:pPr>
                          <w:r w:rsidRPr="007630F5"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23505898">
                <wp:simplePos x="0" y="0"/>
                <wp:positionH relativeFrom="column">
                  <wp:posOffset>4231640</wp:posOffset>
                </wp:positionH>
                <wp:positionV relativeFrom="paragraph">
                  <wp:posOffset>440055</wp:posOffset>
                </wp:positionV>
                <wp:extent cx="2225040" cy="861695"/>
                <wp:effectExtent l="0" t="0" r="0" b="0"/>
                <wp:wrapNone/>
                <wp:docPr id="418" name="TextBox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366220831"/>
                              <w:placeholder>
                                <w:docPart w:val="2758DB17570C41D4A1B6F8D66D4D8D8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7CEDB9E4" w14:textId="38C78D71" w:rsidR="00FC6428" w:rsidRPr="007630F5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8" type="#_x0000_t202" style="position:absolute;margin-left:333.2pt;margin-top:34.65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" filled="f" stroked="f">
                <v:textbox style="mso-fit-shape-to-text:t">
                  <w:txbxContent>
                    <w:sdt>
                      <w:sdtPr>
                        <w:id w:val="-366220831"/>
                        <w:placeholder>
                          <w:docPart w:val="2758DB17570C41D4A1B6F8D66D4D8D88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7CEDB9E4" w14:textId="38C78D71" w:rsidR="00FC6428" w:rsidRPr="007630F5" w:rsidRDefault="00FC6428" w:rsidP="007630F5">
                          <w:pPr>
                            <w:pStyle w:val="Title"/>
                          </w:pPr>
                          <w:r w:rsidRPr="007630F5"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344DAF71">
                <wp:simplePos x="0" y="0"/>
                <wp:positionH relativeFrom="column">
                  <wp:posOffset>4232142</wp:posOffset>
                </wp:positionH>
                <wp:positionV relativeFrom="paragraph">
                  <wp:posOffset>861045</wp:posOffset>
                </wp:positionV>
                <wp:extent cx="2225160" cy="861774"/>
                <wp:effectExtent l="0" t="0" r="0" b="0"/>
                <wp:wrapNone/>
                <wp:docPr id="419" name="TextBox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160" cy="86177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2139088912"/>
                              <w:placeholder>
                                <w:docPart w:val="7288BEC30E9E4E43AC26E408A0FCEED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701559E" w14:textId="4114F1ED" w:rsidR="00FC6428" w:rsidRPr="007630F5" w:rsidRDefault="007630F5" w:rsidP="007630F5">
                                <w:pPr>
                                  <w:pStyle w:val="Title"/>
                                </w:pPr>
                                <w:r w:rsidRPr="007630F5"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_x0000_s1029" type="#_x0000_t202" style="position:absolute;margin-left:333.25pt;margin-top:67.8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" filled="f" stroked="f">
                <v:textbox style="mso-fit-shape-to-text:t">
                  <w:txbxContent>
                    <w:sdt>
                      <w:sdtPr>
                        <w:id w:val="-2139088912"/>
                        <w:placeholder>
                          <w:docPart w:val="7288BEC30E9E4E43AC26E408A0FCEEDB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4701559E" w14:textId="4114F1ED" w:rsidR="00FC6428" w:rsidRPr="007630F5" w:rsidRDefault="007630F5" w:rsidP="007630F5">
                          <w:pPr>
                            <w:pStyle w:val="Title"/>
                          </w:pPr>
                          <w:r w:rsidRPr="007630F5"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0E7539FE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71B9D" id="Straight Connector 3447" o:spid="_x0000_s1026" alt="horizontal 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kpCBQIAAFc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" strokecolor="#f2f2f2 [3052]" strokeweight=".25pt"/>
            </w:pict>
          </mc:Fallback>
        </mc:AlternateContent>
      </w:r>
      <w:r w:rsidR="00AD541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33EEA43E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572A7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  <w:bookmarkStart w:id="0" w:name="_GoBack"/>
      <w:bookmarkEnd w:id="0"/>
    </w:p>
    <w:p w14:paraId="11DD6359" w14:textId="7D38BB5D" w:rsidR="001467EC" w:rsidRPr="004E05BF" w:rsidRDefault="00FC6428" w:rsidP="004E05BF">
      <w:pPr>
        <w:pStyle w:val="NoSpacing"/>
        <w:rPr>
          <w:sz w:val="12"/>
        </w:rPr>
      </w:pPr>
      <w:r w:rsidRPr="007E37F1">
        <w:rPr>
          <w:noProof/>
          <w:sz w:val="12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4C06BAE1">
                <wp:simplePos x="0" y="0"/>
                <wp:positionH relativeFrom="column">
                  <wp:posOffset>4343400</wp:posOffset>
                </wp:positionH>
                <wp:positionV relativeFrom="paragraph">
                  <wp:posOffset>1447972</wp:posOffset>
                </wp:positionV>
                <wp:extent cx="2032000" cy="146165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6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965007213"/>
                              <w:placeholder>
                                <w:docPart w:val="5F59E1E6810243DAA1A39A34A27A6CA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F14719C" w14:textId="7DD0C550" w:rsidR="00000000" w:rsidRDefault="007630F5" w:rsidP="007630F5">
                                <w:r w:rsidRPr="007630F5">
                                  <w:t xml:space="preserve">To get started right away, just tap any placeholder text (such as this) and start typing to replace </w:t>
                                </w:r>
                                <w:r w:rsidR="00847AAA" w:rsidRPr="00967B5A">
                                  <w:t>started</w:t>
                                </w:r>
                                <w:r w:rsidRPr="007630F5">
                                  <w:t xml:space="preserve">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TextBox 981" o:spid="_x0000_s1030" type="#_x0000_t202" style="position:absolute;margin-left:342pt;margin-top:114pt;width:160pt;height:115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" filled="f" stroked="f">
                <v:textbox>
                  <w:txbxContent>
                    <w:sdt>
                      <w:sdtPr>
                        <w:id w:val="965007213"/>
                        <w:placeholder>
                          <w:docPart w:val="5F59E1E6810243DAA1A39A34A27A6CA6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0F14719C" w14:textId="7DD0C550" w:rsidR="00000000" w:rsidRDefault="007630F5" w:rsidP="007630F5">
                          <w:r w:rsidRPr="007630F5">
                            <w:t xml:space="preserve">To get started right away, just tap any placeholder text (such as this) and start typing to replace </w:t>
                          </w:r>
                          <w:r w:rsidR="00847AAA" w:rsidRPr="00967B5A">
                            <w:t>started</w:t>
                          </w:r>
                          <w:r w:rsidRPr="007630F5">
                            <w:t xml:space="preserve">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7E37F1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1D9C23B7">
                <wp:simplePos x="0" y="0"/>
                <wp:positionH relativeFrom="column">
                  <wp:posOffset>4341495</wp:posOffset>
                </wp:positionH>
                <wp:positionV relativeFrom="paragraph">
                  <wp:posOffset>6583993</wp:posOffset>
                </wp:positionV>
                <wp:extent cx="2032000" cy="1118235"/>
                <wp:effectExtent l="0" t="0" r="0" b="0"/>
                <wp:wrapNone/>
                <wp:docPr id="95" name="TextBox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ambria" w:hAnsi="Cambria"/>
                                <w:color w:val="93E3FF" w:themeColor="accent5"/>
                                <w:sz w:val="36"/>
                                <w:szCs w:val="36"/>
                              </w:rPr>
                              <w:id w:val="1645468055"/>
                              <w:placeholder>
                                <w:docPart w:val="1DB4B8E01E224CCD9D849EF8A6ACA7F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759F1971" w14:textId="77777777" w:rsidR="007630F5" w:rsidRPr="007630F5" w:rsidRDefault="007630F5" w:rsidP="007630F5">
                                <w:r w:rsidRPr="007630F5">
                                  <w:t xml:space="preserve">To get started right away, just tap any placeholder text (such as this) and start typing to replace </w:t>
                                </w:r>
                                <w:r w:rsidR="00847AAA" w:rsidRPr="007630F5">
                                  <w:t>started</w:t>
                                </w:r>
                                <w:r w:rsidRPr="007630F5">
                                  <w:t xml:space="preserve">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92F543" id="_x0000_s1031" type="#_x0000_t202" style="position:absolute;margin-left:341.85pt;margin-top:518.4pt;width:160pt;height:88.0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" filled="f" stroked="f">
                <v:textbox>
                  <w:txbxContent>
                    <w:sdt>
                      <w:sdtPr>
                        <w:rPr>
                          <w:rFonts w:ascii="Cambria" w:hAnsi="Cambria"/>
                          <w:color w:val="93E3FF" w:themeColor="accent5"/>
                          <w:sz w:val="36"/>
                          <w:szCs w:val="36"/>
                        </w:rPr>
                        <w:id w:val="1645468055"/>
                        <w:placeholder>
                          <w:docPart w:val="1DB4B8E01E224CCD9D849EF8A6ACA7F3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759F1971" w14:textId="77777777" w:rsidR="007630F5" w:rsidRPr="007630F5" w:rsidRDefault="007630F5" w:rsidP="007630F5">
                          <w:r w:rsidRPr="007630F5">
                            <w:t xml:space="preserve">To get started right away, just tap any placeholder text (such as this) and start typing to replace </w:t>
                          </w:r>
                          <w:r w:rsidR="00847AAA" w:rsidRPr="007630F5">
                            <w:t>started</w:t>
                          </w:r>
                          <w:r w:rsidRPr="007630F5">
                            <w:t xml:space="preserve">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15099A3D">
                <wp:simplePos x="0" y="0"/>
                <wp:positionH relativeFrom="column">
                  <wp:posOffset>3429000</wp:posOffset>
                </wp:positionH>
                <wp:positionV relativeFrom="paragraph">
                  <wp:posOffset>-433070</wp:posOffset>
                </wp:positionV>
                <wp:extent cx="0" cy="10042634"/>
                <wp:effectExtent l="0" t="0" r="38100" b="34925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45C6C6" id="Straight Connector 3449" o:spid="_x0000_s1026" alt="vertical divider line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34.1pt" to="270pt,7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" strokecolor="#f2f2f2 [3052]" strokeweight=".25pt"/>
            </w:pict>
          </mc:Fallback>
        </mc:AlternateContent>
      </w:r>
      <w:r w:rsidR="00AD5412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5FD877B5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 descr="horizontal 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828767" id="Straight Connector 3448" o:spid="_x0000_s1026" alt="horizontal 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0"/>
      <w:footerReference w:type="first" r:id="rId11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CF964" w14:textId="77777777" w:rsidR="00D044C9" w:rsidRDefault="00D044C9" w:rsidP="007630F5">
      <w:r>
        <w:separator/>
      </w:r>
    </w:p>
  </w:endnote>
  <w:endnote w:type="continuationSeparator" w:id="0">
    <w:p w14:paraId="71C7E4E1" w14:textId="77777777" w:rsidR="00D044C9" w:rsidRDefault="00D044C9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CEC8A" w14:textId="132D8421" w:rsidR="00967B5A" w:rsidRDefault="00FC6428" w:rsidP="007630F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6F2E5297">
              <wp:simplePos x="0" y="0"/>
              <wp:positionH relativeFrom="column">
                <wp:posOffset>3642360</wp:posOffset>
              </wp:positionH>
              <wp:positionV relativeFrom="paragraph">
                <wp:posOffset>-4186233</wp:posOffset>
              </wp:positionV>
              <wp:extent cx="3399072" cy="4653887"/>
              <wp:effectExtent l="0" t="0" r="0" b="0"/>
              <wp:wrapNone/>
              <wp:docPr id="3825" name="Group 331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9072" cy="4653887"/>
                        <a:chOff x="1637675" y="0"/>
                        <a:chExt cx="3127322" cy="4282306"/>
                      </a:xfrm>
                    </wpg:grpSpPr>
                    <wps:wsp>
                      <wps:cNvPr id="3826" name="Rectangle: Rounded Corners 3826" descr="sky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reeform: Shape 3827" descr="grass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tangle 3828" descr="eye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aphic 2" descr="monster element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aphic 5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reeform: Shape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reeform: Shape 3832" descr="cloud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reeform: Shape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reeform: Shape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reeform: Shape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B987CAD" id="Group 331" o:spid="_x0000_s1026" alt="decorative element" style="position:absolute;margin-left:286.8pt;margin-top:-329.6pt;width:267.65pt;height:366.45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">
              <v:roundrect id="Rectangle: Rounded Corners 3826" o:spid="_x0000_s1027" alt="sky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reeform: Shape 3827" o:spid="_x0000_s1028" alt="grass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3828" o:spid="_x0000_s1029" alt="eye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aphic 2" o:spid="_x0000_s1030" alt="monster element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">
                <v:imagedata r:id="rId3" o:title="decorative element"/>
              </v:shape>
              <v:shape id="Freeform: Shape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32" o:spid="_x0000_s1033" alt="cloud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2D8BD6F8">
              <wp:simplePos x="0" y="0"/>
              <wp:positionH relativeFrom="column">
                <wp:posOffset>1862919</wp:posOffset>
              </wp:positionH>
              <wp:positionV relativeFrom="paragraph">
                <wp:posOffset>47987</wp:posOffset>
              </wp:positionV>
              <wp:extent cx="1293997" cy="304440"/>
              <wp:effectExtent l="19050" t="0" r="20955" b="19685"/>
              <wp:wrapNone/>
              <wp:docPr id="3836" name="Group 3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997" cy="304440"/>
                        <a:chOff x="0" y="3837138"/>
                        <a:chExt cx="1743075" cy="410143"/>
                      </a:xfrm>
                    </wpg:grpSpPr>
                    <wps:wsp>
                      <wps:cNvPr id="3837" name="Freeform: Shape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Straight Connector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F30A3D3" id="Group 329" o:spid="_x0000_s1026" alt="decorative element" style="position:absolute;margin-left:146.7pt;margin-top:3.8pt;width:101.9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">
              <v:shape id="Freeform: Shape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4C4E75ED" w:rsidR="004E5BE9" w:rsidRDefault="00FC6428" w:rsidP="007630F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28F28E40">
              <wp:simplePos x="0" y="0"/>
              <wp:positionH relativeFrom="column">
                <wp:posOffset>3690933</wp:posOffset>
              </wp:positionH>
              <wp:positionV relativeFrom="paragraph">
                <wp:posOffset>-4173855</wp:posOffset>
              </wp:positionV>
              <wp:extent cx="3387090" cy="4652645"/>
              <wp:effectExtent l="0" t="0" r="3810" b="0"/>
              <wp:wrapNone/>
              <wp:docPr id="138" name="Group 13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tangle: Rounded Corners 139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tangle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reeform: Shape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57F7EF" id="Group 138" o:spid="_x0000_s1026" alt="decorative element" style="position:absolute;margin-left:290.6pt;margin-top:-328.6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">
              <v:roundrect id="Rectangle: Rounded Corners 139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tangle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">
                <v:imagedata r:id="rId3" o:title="decorative elemen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6A1D0F3B">
              <wp:simplePos x="0" y="0"/>
              <wp:positionH relativeFrom="column">
                <wp:posOffset>-208915</wp:posOffset>
              </wp:positionH>
              <wp:positionV relativeFrom="paragraph">
                <wp:posOffset>-4173855</wp:posOffset>
              </wp:positionV>
              <wp:extent cx="3387619" cy="4653251"/>
              <wp:effectExtent l="0" t="0" r="3810" b="0"/>
              <wp:wrapNone/>
              <wp:docPr id="137" name="Rectangle: Rounded Corners 13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619" cy="4653251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2E4B0A8D" id="Rectangle: Rounded Corners 137" o:spid="_x0000_s1026" alt="decorative element" style="position:absolute;margin-left:-16.45pt;margin-top:-328.65pt;width:266.75pt;height:366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" fillcolor="#f2f2f2 [3052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ED9DF" w14:textId="77777777" w:rsidR="00D044C9" w:rsidRDefault="00D044C9" w:rsidP="007630F5">
      <w:r>
        <w:separator/>
      </w:r>
    </w:p>
  </w:footnote>
  <w:footnote w:type="continuationSeparator" w:id="0">
    <w:p w14:paraId="174D9E49" w14:textId="77777777" w:rsidR="00D044C9" w:rsidRDefault="00D044C9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601BD" w14:textId="6A0A1B07" w:rsidR="00967B5A" w:rsidRDefault="00FC6428" w:rsidP="007630F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5F235913">
              <wp:simplePos x="0" y="0"/>
              <wp:positionH relativeFrom="column">
                <wp:posOffset>3642360</wp:posOffset>
              </wp:positionH>
              <wp:positionV relativeFrom="paragraph">
                <wp:posOffset>-81593</wp:posOffset>
              </wp:positionV>
              <wp:extent cx="3399072" cy="4653887"/>
              <wp:effectExtent l="0" t="0" r="0" b="0"/>
              <wp:wrapNone/>
              <wp:docPr id="332" name="Group 331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9072" cy="4653887"/>
                        <a:chOff x="1637675" y="0"/>
                        <a:chExt cx="3127322" cy="4282306"/>
                      </a:xfrm>
                    </wpg:grpSpPr>
                    <wps:wsp>
                      <wps:cNvPr id="2" name="Rectangle: Rounded Corners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phic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aphic 5" descr="decorative element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reeform: Shape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1DFFDE6" id="Group 331" o:spid="_x0000_s1026" alt="decorative element" style="position:absolute;margin-left:286.8pt;margin-top:-6.4pt;width:267.65pt;height:366.45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">
              <v:roundrect id="Rectangle: Rounded Corners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reeform: Shape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aphic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">
                <v:imagedata r:id="rId3" o:title="decorative element"/>
              </v:shape>
              <v:shape id="Freeform: Shape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0526D2C7">
              <wp:simplePos x="0" y="0"/>
              <wp:positionH relativeFrom="column">
                <wp:posOffset>1862919</wp:posOffset>
              </wp:positionH>
              <wp:positionV relativeFrom="paragraph">
                <wp:posOffset>4152778</wp:posOffset>
              </wp:positionV>
              <wp:extent cx="1293997" cy="304440"/>
              <wp:effectExtent l="19050" t="0" r="20955" b="19685"/>
              <wp:wrapNone/>
              <wp:docPr id="330" name="Group 329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997" cy="304440"/>
                        <a:chOff x="0" y="3837138"/>
                        <a:chExt cx="1743075" cy="410143"/>
                      </a:xfrm>
                    </wpg:grpSpPr>
                    <wps:wsp>
                      <wps:cNvPr id="13" name="Freeform: Shape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Straight Connector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8082461" id="Group 329" o:spid="_x0000_s1026" alt="decorative element" style="position:absolute;margin-left:146.7pt;margin-top:327pt;width:101.9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">
              <v:shape id="Freeform: Shape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5ED5D4B8" w:rsidR="004E5BE9" w:rsidRDefault="00FC6428" w:rsidP="007630F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C47F27B">
              <wp:simplePos x="0" y="0"/>
              <wp:positionH relativeFrom="column">
                <wp:posOffset>3676963</wp:posOffset>
              </wp:positionH>
              <wp:positionV relativeFrom="paragraph">
                <wp:posOffset>-96520</wp:posOffset>
              </wp:positionV>
              <wp:extent cx="3387090" cy="4652645"/>
              <wp:effectExtent l="0" t="0" r="3810" b="0"/>
              <wp:wrapNone/>
              <wp:docPr id="129" name="Group 1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tangle: Rounded Corners 130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angle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reeform: Shape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12CDE2F" id="Group 129" o:spid="_x0000_s1026" alt="decorative element" style="position:absolute;margin-left:289.5pt;margin-top:-7.6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">
              <v:roundrect id="Rectangle: Rounded Corners 130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tangle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">
                <v:imagedata r:id="rId3" o:title="decorative elemen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77DE48C2">
              <wp:simplePos x="0" y="0"/>
              <wp:positionH relativeFrom="column">
                <wp:posOffset>-208915</wp:posOffset>
              </wp:positionH>
              <wp:positionV relativeFrom="paragraph">
                <wp:posOffset>-96520</wp:posOffset>
              </wp:positionV>
              <wp:extent cx="3387619" cy="4653251"/>
              <wp:effectExtent l="0" t="0" r="3810" b="0"/>
              <wp:wrapNone/>
              <wp:docPr id="128" name="Rectangle: Rounded Corners 12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619" cy="4653251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36104C62" id="Rectangle: Rounded Corners 128" o:spid="_x0000_s1026" alt="decorative element" style="position:absolute;margin-left:-16.45pt;margin-top:-7.6pt;width:266.75pt;height:36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1C1FCF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4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26562974" id="_x0000_i1145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21EAF"/>
    <w:rsid w:val="00025CA8"/>
    <w:rsid w:val="00063DE3"/>
    <w:rsid w:val="000912C5"/>
    <w:rsid w:val="000A280E"/>
    <w:rsid w:val="000A57E8"/>
    <w:rsid w:val="000B0CF0"/>
    <w:rsid w:val="000C0CFA"/>
    <w:rsid w:val="000D7C28"/>
    <w:rsid w:val="000E4A3F"/>
    <w:rsid w:val="00107C5D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30F5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803040"/>
    <w:pPr>
      <w:spacing w:after="0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803040"/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7630F5"/>
    <w:rPr>
      <w:rFonts w:ascii="Trebuchet MS" w:hAnsi="Trebuchet MS"/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F006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F006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00033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00033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BF004C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00033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00033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7630F5"/>
    <w:rPr>
      <w:rFonts w:ascii="Brush Script MT" w:hAnsi="Brush Script MT"/>
      <w:color w:val="FFF2CC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7630F5"/>
    <w:rPr>
      <w:rFonts w:ascii="Cambria" w:hAnsi="Cambria"/>
      <w:color w:val="93E3FF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65FB6327C854276A93BB8A2CC789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B51CB-4A39-46B4-9A85-CBBD5575E548}"/>
      </w:docPartPr>
      <w:docPartBody>
        <w:p w:rsidR="00000000" w:rsidRDefault="00280CC2">
          <w:r>
            <w:t>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CC2"/>
    <w:rsid w:val="00280CC2"/>
    <w:rsid w:val="00B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0CC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280CC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CC2"/>
    <w:rPr>
      <w:color w:val="595959" w:themeColor="text1" w:themeTint="A6"/>
    </w:rPr>
  </w:style>
  <w:style w:type="paragraph" w:customStyle="1" w:styleId="CA0C42D8C7A24DF1A2B46BA9503AA6E4">
    <w:name w:val="CA0C42D8C7A24DF1A2B46BA9503AA6E4"/>
    <w:rsid w:val="00280CC2"/>
  </w:style>
  <w:style w:type="paragraph" w:customStyle="1" w:styleId="7288BEC30E9E4E43AC26E408A0FCEEDB">
    <w:name w:val="7288BEC30E9E4E43AC26E408A0FCEEDB"/>
    <w:rsid w:val="00280CC2"/>
  </w:style>
  <w:style w:type="paragraph" w:customStyle="1" w:styleId="13A49FB248404271A63BF3E82EBF2A89">
    <w:name w:val="13A49FB248404271A63BF3E82EBF2A89"/>
    <w:rsid w:val="00280CC2"/>
  </w:style>
  <w:style w:type="paragraph" w:customStyle="1" w:styleId="2758DB17570C41D4A1B6F8D66D4D8D88">
    <w:name w:val="2758DB17570C41D4A1B6F8D66D4D8D88"/>
    <w:rsid w:val="00280CC2"/>
  </w:style>
  <w:style w:type="paragraph" w:customStyle="1" w:styleId="36421D82ABA045508CB11F0490025E57">
    <w:name w:val="36421D82ABA045508CB11F0490025E57"/>
    <w:rsid w:val="00280CC2"/>
  </w:style>
  <w:style w:type="paragraph" w:customStyle="1" w:styleId="1DB4B8E01E224CCD9D849EF8A6ACA7F3">
    <w:name w:val="1DB4B8E01E224CCD9D849EF8A6ACA7F3"/>
    <w:rsid w:val="00280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D06B2EF-5CED-46FD-99CF-68E91C086B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40D68A-E3CF-4ECE-A2E2-106FA9F39C94}"/>
</file>

<file path=customXml/itemProps3.xml><?xml version="1.0" encoding="utf-8"?>
<ds:datastoreItem xmlns:ds="http://schemas.openxmlformats.org/officeDocument/2006/customXml" ds:itemID="{C7F1754A-7CA5-4914-8BA0-AB3FF61469D9}"/>
</file>

<file path=customXml/itemProps4.xml><?xml version="1.0" encoding="utf-8"?>
<ds:datastoreItem xmlns:ds="http://schemas.openxmlformats.org/officeDocument/2006/customXml" ds:itemID="{B4CD8614-E791-43F0-9AB2-4072FA22DDDC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6-28T20:35:00Z</dcterms:created>
  <dcterms:modified xsi:type="dcterms:W3CDTF">2018-06-28T20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